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179F7F69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7C6AD6">
        <w:rPr>
          <w:rFonts w:ascii="Arial" w:hAnsi="Arial"/>
          <w:spacing w:val="0"/>
          <w:kern w:val="0"/>
          <w:sz w:val="24"/>
          <w:szCs w:val="24"/>
        </w:rPr>
        <w:t>9</w:t>
      </w:r>
      <w:r w:rsidR="00252E3B">
        <w:rPr>
          <w:rFonts w:ascii="Arial" w:hAnsi="Arial"/>
          <w:spacing w:val="0"/>
          <w:kern w:val="0"/>
          <w:sz w:val="24"/>
          <w:szCs w:val="24"/>
        </w:rPr>
        <w:t>1</w:t>
      </w:r>
      <w:r w:rsidR="00987168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742D60E3" w14:textId="77777777" w:rsidR="004715CE" w:rsidRPr="00A16B28" w:rsidRDefault="004715CE" w:rsidP="004715CE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>
        <w:rPr>
          <w:rFonts w:ascii="Arial" w:hAnsi="Arial" w:cs="Arial"/>
          <w:bCs/>
          <w:sz w:val="20"/>
          <w:szCs w:val="20"/>
        </w:rPr>
        <w:t>Trpkošem</w:t>
      </w:r>
      <w:proofErr w:type="spellEnd"/>
      <w:r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DE17FF9" w14:textId="77777777" w:rsidR="00BF776D" w:rsidRDefault="00BF776D" w:rsidP="00BF776D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3EF73146" w14:textId="77777777" w:rsidR="00BF776D" w:rsidRPr="00022068" w:rsidRDefault="00BF776D" w:rsidP="00BF776D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2C2A1EA7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6E6A670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98BF240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8D959BD" w14:textId="3A98F5DF" w:rsidR="00BF776D" w:rsidRDefault="00BF776D" w:rsidP="00BF776D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CA74BD" w:rsidRPr="00CA74BD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554955B" w14:textId="496A58C8" w:rsidR="00BF776D" w:rsidRDefault="00BF776D" w:rsidP="00BF776D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6C7616"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CA74BD" w:rsidRPr="00CA74BD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8F29AE7" w14:textId="77777777" w:rsidR="00BF776D" w:rsidRPr="00022068" w:rsidRDefault="00BF776D" w:rsidP="00BF776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7E2D5765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2C7EC8D6" w14:textId="77777777" w:rsidR="00BF776D" w:rsidRPr="00022068" w:rsidRDefault="00BF776D" w:rsidP="00BF776D">
      <w:pPr>
        <w:spacing w:before="60" w:after="6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6EB790F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628FFA95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Thámova </w:t>
      </w:r>
      <w:r w:rsidRPr="000C52B0">
        <w:rPr>
          <w:rFonts w:ascii="Arial" w:hAnsi="Arial" w:cs="Arial"/>
          <w:bCs/>
          <w:color w:val="000000"/>
          <w:sz w:val="20"/>
          <w:szCs w:val="20"/>
        </w:rPr>
        <w:t>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88D0091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45B9DBB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29BEEDB8" w14:textId="5CA4FEBD" w:rsidR="00BF776D" w:rsidRDefault="00BF776D" w:rsidP="00BF776D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CA74BD" w:rsidRPr="00CA74BD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CB27D12" w14:textId="1360EA1F" w:rsidR="00BF776D" w:rsidRDefault="00BF776D" w:rsidP="00BF776D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CA74BD" w:rsidRPr="00CA74BD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674CB1F" w14:textId="77777777" w:rsidR="00BF776D" w:rsidRPr="00022068" w:rsidRDefault="00BF776D" w:rsidP="00BF776D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49A124DA" w14:textId="77777777" w:rsidR="00BF776D" w:rsidRPr="00022068" w:rsidRDefault="00BF776D" w:rsidP="00BF776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Pr="00A16B28" w:rsidRDefault="001227A2" w:rsidP="00BF776D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2" w:name="_Toc357594080"/>
      <w:bookmarkStart w:id="3" w:name="_Toc358638376"/>
      <w:bookmarkStart w:id="4" w:name="_Toc361816449"/>
      <w:bookmarkStart w:id="5" w:name="_Toc361816562"/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34368FED" w14:textId="1E5C0B50" w:rsidR="0065183E" w:rsidRPr="007C6AD6" w:rsidRDefault="0065183E" w:rsidP="00C53A8E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C53A8E">
        <w:rPr>
          <w:rFonts w:ascii="Arial" w:hAnsi="Arial" w:cs="Arial"/>
          <w:sz w:val="20"/>
          <w:szCs w:val="20"/>
          <w:lang w:eastAsia="en-US"/>
        </w:rPr>
        <w:t>Poskytovatel</w:t>
      </w:r>
      <w:r w:rsidRPr="00DE1931">
        <w:rPr>
          <w:rFonts w:ascii="Arial" w:hAnsi="Arial" w:cs="Arial"/>
          <w:sz w:val="20"/>
          <w:szCs w:val="20"/>
          <w:lang w:eastAsia="en-US"/>
        </w:rPr>
        <w:t xml:space="preserve"> se Dílčí smlouvou zavazuje </w:t>
      </w:r>
      <w:r w:rsidRPr="007C6AD6">
        <w:rPr>
          <w:rFonts w:ascii="Arial" w:hAnsi="Arial" w:cs="Arial"/>
          <w:sz w:val="20"/>
          <w:szCs w:val="20"/>
          <w:lang w:eastAsia="en-US"/>
        </w:rPr>
        <w:t xml:space="preserve">poskytnout </w:t>
      </w:r>
      <w:r w:rsidR="00057B2F" w:rsidRPr="007C6AD6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="007C6AD6" w:rsidRPr="007C6AD6">
        <w:rPr>
          <w:rFonts w:ascii="Arial" w:hAnsi="Arial" w:cs="Arial"/>
          <w:sz w:val="20"/>
          <w:szCs w:val="20"/>
          <w:lang w:eastAsia="en-US"/>
        </w:rPr>
        <w:t xml:space="preserve">IT odborníků </w:t>
      </w:r>
      <w:r w:rsidR="00DE1931" w:rsidRPr="00DE1931">
        <w:rPr>
          <w:rFonts w:ascii="Arial" w:hAnsi="Arial" w:cs="Arial"/>
          <w:sz w:val="20"/>
          <w:szCs w:val="20"/>
          <w:lang w:eastAsia="en-US"/>
        </w:rPr>
        <w:t>spočívajících ve vývoji IT řešení projektu Evidence podpory bydlení – zapracování připravované novelizace příslušného zákona č. 175/2025 Sb., o podpoře bydlení (dále jen „</w:t>
      </w:r>
      <w:proofErr w:type="spellStart"/>
      <w:r w:rsidR="00DE1931" w:rsidRPr="00DE1931">
        <w:rPr>
          <w:rFonts w:ascii="Arial" w:hAnsi="Arial" w:cs="Arial"/>
          <w:b/>
          <w:bCs/>
          <w:sz w:val="20"/>
          <w:szCs w:val="20"/>
          <w:lang w:eastAsia="en-US"/>
        </w:rPr>
        <w:t>ZoPB</w:t>
      </w:r>
      <w:proofErr w:type="spellEnd"/>
      <w:r w:rsidR="00DE1931" w:rsidRPr="00DE1931">
        <w:rPr>
          <w:rFonts w:ascii="Arial" w:hAnsi="Arial" w:cs="Arial"/>
          <w:sz w:val="20"/>
          <w:szCs w:val="20"/>
          <w:lang w:eastAsia="en-US"/>
        </w:rPr>
        <w:t xml:space="preserve">“). Cílem projektu je vytvořit centralizované funkční evidence, které umožní provádění a správu činností daných novelou </w:t>
      </w:r>
      <w:proofErr w:type="spellStart"/>
      <w:r w:rsidR="00DE1931" w:rsidRPr="00DE1931">
        <w:rPr>
          <w:rFonts w:ascii="Arial" w:hAnsi="Arial" w:cs="Arial"/>
          <w:sz w:val="20"/>
          <w:szCs w:val="20"/>
          <w:lang w:eastAsia="en-US"/>
        </w:rPr>
        <w:t>ZoPB</w:t>
      </w:r>
      <w:proofErr w:type="spellEnd"/>
      <w:r w:rsidR="00DE1931" w:rsidRPr="00DE1931">
        <w:rPr>
          <w:rFonts w:ascii="Arial" w:hAnsi="Arial" w:cs="Arial"/>
          <w:sz w:val="20"/>
          <w:szCs w:val="20"/>
          <w:lang w:eastAsia="en-US"/>
        </w:rPr>
        <w:t>. IT řešení předpokládá úpravu webové aplikace sdružující 3 evidence: evidenci občanů a poskytnutých opatření, evidence poskytovatelů opatření (asistence bydlení) a evidence bytů a dále poskytnutí podpory v rámci projektu</w:t>
      </w:r>
      <w:r w:rsidR="007C6AD6" w:rsidRPr="00DE1931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80190C" w:rsidRPr="00DE1931">
        <w:rPr>
          <w:rFonts w:ascii="Arial" w:hAnsi="Arial" w:cs="Arial"/>
          <w:sz w:val="20"/>
          <w:szCs w:val="20"/>
          <w:lang w:eastAsia="en-US"/>
        </w:rPr>
        <w:t>Popis konkrétních činností pro jednotlivé pozice je uveden v Příloze č. 1 této Dílčí sm</w:t>
      </w:r>
      <w:r w:rsidR="0080190C" w:rsidRPr="00C53A8E">
        <w:rPr>
          <w:rFonts w:ascii="Arial" w:hAnsi="Arial" w:cs="Arial"/>
          <w:sz w:val="20"/>
          <w:szCs w:val="22"/>
        </w:rPr>
        <w:t xml:space="preserve">louvy </w:t>
      </w:r>
      <w:r w:rsidR="0080190C" w:rsidRPr="00C53A8E">
        <w:rPr>
          <w:rFonts w:ascii="Arial" w:hAnsi="Arial" w:cs="Arial"/>
          <w:sz w:val="20"/>
          <w:szCs w:val="20"/>
        </w:rPr>
        <w:t>(dále jen „</w:t>
      </w:r>
      <w:r w:rsidR="0080190C" w:rsidRPr="00C53A8E">
        <w:rPr>
          <w:rFonts w:ascii="Arial" w:hAnsi="Arial" w:cs="Arial"/>
          <w:b/>
          <w:bCs/>
          <w:sz w:val="20"/>
          <w:szCs w:val="20"/>
        </w:rPr>
        <w:t>Služby</w:t>
      </w:r>
      <w:r w:rsidR="0080190C" w:rsidRPr="00C53A8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005F6B51">
        <w:trPr>
          <w:trHeight w:val="340"/>
        </w:trPr>
        <w:tc>
          <w:tcPr>
            <w:tcW w:w="3969" w:type="dxa"/>
            <w:shd w:val="clear" w:color="000000" w:fill="DBE5F1"/>
            <w:vAlign w:val="center"/>
            <w:hideMark/>
          </w:tcPr>
          <w:p w14:paraId="1DD59FF6" w14:textId="212D2BAC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276671F7" w14:textId="17BB7405" w:rsidR="007910AE" w:rsidRPr="008C603A" w:rsidRDefault="007910AE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000000" w:fill="DBE5F1"/>
            <w:vAlign w:val="center"/>
          </w:tcPr>
          <w:p w14:paraId="6F9D9676" w14:textId="16B621B9" w:rsidR="007910AE" w:rsidRPr="008C603A" w:rsidRDefault="007910AE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DE1931" w:rsidRPr="00B36499" w14:paraId="52022611" w14:textId="0BA22402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0154E61" w14:textId="094941E3" w:rsidR="00DE1931" w:rsidRPr="00DE1931" w:rsidRDefault="00DE1931" w:rsidP="00DE1931">
            <w:pPr>
              <w:spacing w:after="0" w:line="240" w:lineRule="atLeast"/>
              <w:rPr>
                <w:rFonts w:ascii="Arial" w:hAnsi="Arial" w:cs="Arial"/>
                <w:sz w:val="20"/>
                <w:szCs w:val="18"/>
              </w:rPr>
            </w:pPr>
            <w:r w:rsidRPr="00DE1931">
              <w:rPr>
                <w:rFonts w:ascii="Arial" w:hAnsi="Arial" w:cs="Arial"/>
                <w:color w:val="000000"/>
                <w:sz w:val="20"/>
                <w:szCs w:val="18"/>
              </w:rPr>
              <w:t>IT Architekt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5C6CB900" w14:textId="36EDC658" w:rsidR="00DE1931" w:rsidRPr="00DE1931" w:rsidRDefault="00ED38C1" w:rsidP="00DE193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4</w:t>
            </w:r>
            <w:r w:rsidR="00DE1931" w:rsidRPr="00DE1931">
              <w:rPr>
                <w:rFonts w:ascii="Arial" w:hAnsi="Arial" w:cs="Arial"/>
                <w:color w:val="000000" w:themeColor="text1"/>
                <w:sz w:val="20"/>
                <w:szCs w:val="18"/>
              </w:rPr>
              <w:t>5</w:t>
            </w:r>
          </w:p>
        </w:tc>
        <w:tc>
          <w:tcPr>
            <w:tcW w:w="1832" w:type="dxa"/>
            <w:vAlign w:val="center"/>
          </w:tcPr>
          <w:p w14:paraId="664C0D02" w14:textId="1ACB401F" w:rsidR="00DE1931" w:rsidRPr="00DE1931" w:rsidRDefault="00ED38C1" w:rsidP="00DE193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0,5</w:t>
            </w:r>
          </w:p>
        </w:tc>
      </w:tr>
      <w:tr w:rsidR="00DE1931" w:rsidRPr="00B36499" w14:paraId="1F2B7B24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342BD1F" w14:textId="35F67D55" w:rsidR="00DE1931" w:rsidRPr="00DE1931" w:rsidRDefault="00DE1931" w:rsidP="00DE1931">
            <w:pPr>
              <w:spacing w:after="0" w:line="240" w:lineRule="atLeas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DE1931">
              <w:rPr>
                <w:rFonts w:ascii="Arial" w:hAnsi="Arial" w:cs="Arial"/>
                <w:color w:val="000000"/>
                <w:sz w:val="20"/>
                <w:szCs w:val="18"/>
              </w:rPr>
              <w:t>IT Analytik Senior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25E556E" w14:textId="62ACAFA2" w:rsidR="00DE1931" w:rsidRPr="00DE1931" w:rsidRDefault="00ED38C1" w:rsidP="00DE1931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85</w:t>
            </w:r>
          </w:p>
        </w:tc>
        <w:tc>
          <w:tcPr>
            <w:tcW w:w="1832" w:type="dxa"/>
            <w:vAlign w:val="center"/>
          </w:tcPr>
          <w:p w14:paraId="580050E0" w14:textId="669C8F48" w:rsidR="00DE1931" w:rsidRPr="00DE1931" w:rsidRDefault="00DE1931" w:rsidP="00DE193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DE1931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DE1931" w:rsidRPr="00B36499" w14:paraId="1A7B9BDD" w14:textId="77777777" w:rsidTr="005F6B5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6598C16A" w14:textId="4CF9009E" w:rsidR="00DE1931" w:rsidRPr="00DE1931" w:rsidRDefault="00DE1931" w:rsidP="00DE1931">
            <w:pPr>
              <w:spacing w:after="0" w:line="240" w:lineRule="atLeast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proofErr w:type="spellStart"/>
            <w:r w:rsidRPr="00DE1931">
              <w:rPr>
                <w:rFonts w:ascii="Arial" w:hAnsi="Arial" w:cs="Arial"/>
                <w:color w:val="000000"/>
                <w:sz w:val="20"/>
                <w:szCs w:val="18"/>
              </w:rPr>
              <w:t>Frontend</w:t>
            </w:r>
            <w:proofErr w:type="spellEnd"/>
            <w:r w:rsidRPr="00DE193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Se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3040F55F" w14:textId="0EE4CA06" w:rsidR="00DE1931" w:rsidRPr="00DE1931" w:rsidRDefault="00ED38C1" w:rsidP="00DE1931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18"/>
              </w:rPr>
              <w:t>80</w:t>
            </w:r>
          </w:p>
        </w:tc>
        <w:tc>
          <w:tcPr>
            <w:tcW w:w="1832" w:type="dxa"/>
            <w:vAlign w:val="center"/>
          </w:tcPr>
          <w:p w14:paraId="47120CA3" w14:textId="7B0D82F5" w:rsidR="00DE1931" w:rsidRPr="00DE1931" w:rsidRDefault="00DE1931" w:rsidP="00DE193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DE1931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ED38C1" w:rsidRPr="00B36499" w14:paraId="795A1A18" w14:textId="77777777" w:rsidTr="00ED38C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3CA6D021" w14:textId="73D1B9C1" w:rsidR="00ED38C1" w:rsidRPr="00DE1931" w:rsidRDefault="00ED38C1" w:rsidP="00ED38C1">
            <w:pPr>
              <w:spacing w:after="0" w:line="240" w:lineRule="atLeast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proofErr w:type="spellStart"/>
            <w:r w:rsidRPr="00DE1931">
              <w:rPr>
                <w:rFonts w:ascii="Arial" w:hAnsi="Arial" w:cs="Arial"/>
                <w:color w:val="000000"/>
                <w:sz w:val="20"/>
                <w:szCs w:val="18"/>
              </w:rPr>
              <w:t>Frontend</w:t>
            </w:r>
            <w:proofErr w:type="spellEnd"/>
            <w:r w:rsidRPr="00DE1931"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 Se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68B48CB" w14:textId="0E182CF3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 w:rsidRPr="00465096">
              <w:rPr>
                <w:rFonts w:ascii="Arial" w:hAnsi="Arial" w:cs="Arial"/>
                <w:color w:val="000000" w:themeColor="text1"/>
                <w:sz w:val="20"/>
                <w:szCs w:val="18"/>
              </w:rPr>
              <w:t>80</w:t>
            </w:r>
          </w:p>
        </w:tc>
        <w:tc>
          <w:tcPr>
            <w:tcW w:w="1832" w:type="dxa"/>
            <w:vAlign w:val="center"/>
          </w:tcPr>
          <w:p w14:paraId="0874868A" w14:textId="17C7CE48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DE1931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ED38C1" w:rsidRPr="00B36499" w14:paraId="53AD41E7" w14:textId="77777777" w:rsidTr="00ED38C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87BC192" w14:textId="52AAA312" w:rsidR="00ED38C1" w:rsidRPr="00DE1931" w:rsidRDefault="00ED38C1" w:rsidP="00ED38C1">
            <w:pPr>
              <w:spacing w:after="0" w:line="240" w:lineRule="atLeast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proofErr w:type="spellStart"/>
            <w:r w:rsidRPr="00DE1931">
              <w:rPr>
                <w:rFonts w:ascii="Arial" w:hAnsi="Arial" w:cs="Arial"/>
                <w:color w:val="000000" w:themeColor="text1"/>
                <w:sz w:val="20"/>
                <w:szCs w:val="18"/>
              </w:rPr>
              <w:t>Backend</w:t>
            </w:r>
            <w:proofErr w:type="spellEnd"/>
            <w:r w:rsidRPr="00DE1931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Developer (JAVA) Senior (A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1EBDEC30" w14:textId="01F427BD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 w:rsidRPr="00465096">
              <w:rPr>
                <w:rFonts w:ascii="Arial" w:hAnsi="Arial" w:cs="Arial"/>
                <w:color w:val="000000" w:themeColor="text1"/>
                <w:sz w:val="20"/>
                <w:szCs w:val="18"/>
              </w:rPr>
              <w:t>80</w:t>
            </w:r>
          </w:p>
        </w:tc>
        <w:tc>
          <w:tcPr>
            <w:tcW w:w="1832" w:type="dxa"/>
            <w:vAlign w:val="center"/>
          </w:tcPr>
          <w:p w14:paraId="771AA15C" w14:textId="203ED967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DE1931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ED38C1" w:rsidRPr="00B36499" w14:paraId="37697FFF" w14:textId="77777777" w:rsidTr="00ED38C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7AF412D7" w14:textId="3F93A2C7" w:rsidR="00ED38C1" w:rsidRPr="00DE1931" w:rsidRDefault="00ED38C1" w:rsidP="00ED38C1">
            <w:pPr>
              <w:spacing w:after="0" w:line="240" w:lineRule="atLeast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proofErr w:type="spellStart"/>
            <w:r w:rsidRPr="00DE1931">
              <w:rPr>
                <w:rFonts w:ascii="Arial" w:hAnsi="Arial" w:cs="Arial"/>
                <w:color w:val="000000" w:themeColor="text1"/>
                <w:sz w:val="20"/>
                <w:szCs w:val="18"/>
              </w:rPr>
              <w:t>Backend</w:t>
            </w:r>
            <w:proofErr w:type="spellEnd"/>
            <w:r w:rsidRPr="00DE1931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Developer (JAVA) Senior (B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0083B041" w14:textId="7499C385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 w:rsidRPr="00465096">
              <w:rPr>
                <w:rFonts w:ascii="Arial" w:hAnsi="Arial" w:cs="Arial"/>
                <w:color w:val="000000" w:themeColor="text1"/>
                <w:sz w:val="20"/>
                <w:szCs w:val="18"/>
              </w:rPr>
              <w:t>80</w:t>
            </w:r>
          </w:p>
        </w:tc>
        <w:tc>
          <w:tcPr>
            <w:tcW w:w="1832" w:type="dxa"/>
            <w:vAlign w:val="center"/>
          </w:tcPr>
          <w:p w14:paraId="570D61B0" w14:textId="30F3B191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DE1931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ED38C1" w:rsidRPr="00B36499" w14:paraId="3A65A19D" w14:textId="77777777" w:rsidTr="00ED38C1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6DE27187" w14:textId="7CCE831C" w:rsidR="00ED38C1" w:rsidRPr="00DE1931" w:rsidRDefault="00ED38C1" w:rsidP="00ED38C1">
            <w:pPr>
              <w:spacing w:after="0" w:line="240" w:lineRule="atLeast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proofErr w:type="spellStart"/>
            <w:r w:rsidRPr="00DE1931">
              <w:rPr>
                <w:rFonts w:ascii="Arial" w:hAnsi="Arial" w:cs="Arial"/>
                <w:color w:val="000000" w:themeColor="text1"/>
                <w:sz w:val="20"/>
                <w:szCs w:val="18"/>
              </w:rPr>
              <w:t>Backend</w:t>
            </w:r>
            <w:proofErr w:type="spellEnd"/>
            <w:r w:rsidRPr="00DE1931">
              <w:rPr>
                <w:rFonts w:ascii="Arial" w:hAnsi="Arial" w:cs="Arial"/>
                <w:color w:val="000000" w:themeColor="text1"/>
                <w:sz w:val="20"/>
                <w:szCs w:val="18"/>
              </w:rPr>
              <w:t xml:space="preserve"> Developer (JAVA) Senior (C)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32A2B1A" w14:textId="68B4AA22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18"/>
              </w:rPr>
            </w:pPr>
            <w:r w:rsidRPr="00465096">
              <w:rPr>
                <w:rFonts w:ascii="Arial" w:hAnsi="Arial" w:cs="Arial"/>
                <w:color w:val="000000" w:themeColor="text1"/>
                <w:sz w:val="20"/>
                <w:szCs w:val="18"/>
              </w:rPr>
              <w:t>80</w:t>
            </w:r>
          </w:p>
        </w:tc>
        <w:tc>
          <w:tcPr>
            <w:tcW w:w="1832" w:type="dxa"/>
            <w:vAlign w:val="center"/>
          </w:tcPr>
          <w:p w14:paraId="23C43D05" w14:textId="38A12E49" w:rsidR="00ED38C1" w:rsidRPr="00DE1931" w:rsidRDefault="00ED38C1" w:rsidP="00ED38C1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DE1931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000BF19D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C53A8E">
        <w:rPr>
          <w:rFonts w:ascii="Arial" w:hAnsi="Arial" w:cs="Arial"/>
          <w:sz w:val="20"/>
          <w:szCs w:val="20"/>
        </w:rPr>
        <w:t xml:space="preserve">či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3A8D68C0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</w:t>
      </w:r>
      <w:r w:rsidR="00E24E6F">
        <w:rPr>
          <w:rFonts w:ascii="Arial" w:hAnsi="Arial" w:cs="Arial"/>
          <w:sz w:val="20"/>
          <w:szCs w:val="20"/>
        </w:rPr>
        <w:lastRenderedPageBreak/>
        <w:t xml:space="preserve">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19DF493E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0190C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8D6DA4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5479F4">
        <w:rPr>
          <w:rFonts w:ascii="Arial" w:hAnsi="Arial" w:cs="Arial"/>
          <w:sz w:val="20"/>
          <w:szCs w:val="20"/>
        </w:rPr>
        <w:t xml:space="preserve">6 387 </w:t>
      </w:r>
      <w:r w:rsidR="005479F4" w:rsidRPr="005479F4">
        <w:rPr>
          <w:rFonts w:ascii="Arial" w:hAnsi="Arial" w:cs="Arial"/>
          <w:sz w:val="20"/>
          <w:szCs w:val="20"/>
        </w:rPr>
        <w:t>500</w:t>
      </w:r>
      <w:r w:rsidRPr="005479F4">
        <w:rPr>
          <w:rFonts w:ascii="Arial" w:hAnsi="Arial" w:cs="Arial"/>
          <w:sz w:val="20"/>
          <w:szCs w:val="20"/>
        </w:rPr>
        <w:t>,- Kč bez</w:t>
      </w:r>
      <w:r w:rsidRPr="00407C33">
        <w:rPr>
          <w:rFonts w:ascii="Arial" w:hAnsi="Arial" w:cs="Arial"/>
          <w:sz w:val="20"/>
          <w:szCs w:val="20"/>
        </w:rPr>
        <w:t xml:space="preserve">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2B0B370C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</w:t>
      </w:r>
      <w:r w:rsidRPr="008E3DFE">
        <w:rPr>
          <w:rFonts w:ascii="Arial" w:hAnsi="Arial" w:cs="Arial"/>
          <w:sz w:val="20"/>
          <w:szCs w:val="20"/>
          <w:lang w:eastAsia="en-US"/>
        </w:rPr>
        <w:t xml:space="preserve">, a to </w:t>
      </w:r>
      <w:r w:rsidR="00933232">
        <w:rPr>
          <w:rFonts w:ascii="Arial" w:hAnsi="Arial" w:cs="Arial"/>
          <w:sz w:val="20"/>
          <w:szCs w:val="20"/>
          <w:lang w:eastAsia="en-US"/>
        </w:rPr>
        <w:t>1</w:t>
      </w:r>
      <w:r w:rsidR="003C2AB4" w:rsidRPr="008E3DFE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ED38C1">
        <w:rPr>
          <w:rFonts w:ascii="Arial" w:hAnsi="Arial" w:cs="Arial"/>
          <w:sz w:val="20"/>
          <w:szCs w:val="20"/>
          <w:lang w:eastAsia="en-US"/>
        </w:rPr>
        <w:t>9</w:t>
      </w:r>
      <w:r w:rsidR="003C2AB4" w:rsidRPr="008E3DFE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 w:rsidRPr="008E3DFE">
        <w:rPr>
          <w:rFonts w:ascii="Arial" w:hAnsi="Arial" w:cs="Arial"/>
          <w:sz w:val="20"/>
          <w:szCs w:val="20"/>
          <w:lang w:eastAsia="en-US"/>
        </w:rPr>
        <w:t>2026</w:t>
      </w:r>
      <w:r w:rsidR="006628D2" w:rsidRPr="008E3DFE">
        <w:rPr>
          <w:rFonts w:ascii="Arial" w:hAnsi="Arial" w:cs="Arial"/>
          <w:sz w:val="20"/>
          <w:szCs w:val="20"/>
          <w:lang w:eastAsia="en-US"/>
        </w:rPr>
        <w:t xml:space="preserve">, </w:t>
      </w:r>
      <w:r w:rsidRPr="008E3DFE">
        <w:rPr>
          <w:rFonts w:ascii="Arial" w:hAnsi="Arial" w:cs="Arial"/>
          <w:sz w:val="20"/>
          <w:szCs w:val="20"/>
          <w:lang w:eastAsia="en-US"/>
        </w:rPr>
        <w:t>případně do</w:t>
      </w:r>
      <w:r>
        <w:rPr>
          <w:rFonts w:ascii="Arial" w:hAnsi="Arial" w:cs="Arial"/>
          <w:sz w:val="20"/>
          <w:szCs w:val="20"/>
          <w:lang w:eastAsia="en-US"/>
        </w:rPr>
        <w:t xml:space="preserve">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7C2CA1B6" w14:textId="3E61913A" w:rsidR="00517701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80190C">
        <w:rPr>
          <w:rFonts w:ascii="Arial" w:hAnsi="Arial" w:cs="Arial"/>
          <w:sz w:val="20"/>
        </w:rPr>
        <w:t>Specifikace plnění</w:t>
      </w:r>
    </w:p>
    <w:p w14:paraId="429E69E8" w14:textId="19A55096" w:rsidR="0080190C" w:rsidRPr="00407C33" w:rsidRDefault="0080190C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>
        <w:rPr>
          <w:rFonts w:ascii="Arial" w:hAnsi="Arial" w:cs="Arial"/>
          <w:sz w:val="20"/>
        </w:rPr>
        <w:t>2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2"/>
    <w:bookmarkEnd w:id="3"/>
    <w:bookmarkEnd w:id="4"/>
    <w:bookmarkEnd w:id="5"/>
    <w:p w14:paraId="78DEEA98" w14:textId="77777777" w:rsidR="00DC20A2" w:rsidRDefault="00DC20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659BB64" w14:textId="3204AFF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56822526" w14:textId="77777777" w:rsidR="00DC20A2" w:rsidRDefault="00DC20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42CFDBB" w14:textId="77777777" w:rsidR="00033295" w:rsidRPr="00A16B28" w:rsidRDefault="00033295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5479F4" w:rsidRPr="007F190E" w14:paraId="7A261536" w14:textId="77777777" w:rsidTr="00241FBC">
        <w:trPr>
          <w:jc w:val="center"/>
        </w:trPr>
        <w:tc>
          <w:tcPr>
            <w:tcW w:w="4535" w:type="dxa"/>
          </w:tcPr>
          <w:p w14:paraId="77DC818F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Objednatel</w:t>
            </w:r>
          </w:p>
          <w:p w14:paraId="61633F50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3780BD59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0ECDEA4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5479F4" w:rsidRPr="007F190E" w14:paraId="5B67FD65" w14:textId="77777777" w:rsidTr="00241FBC">
        <w:trPr>
          <w:jc w:val="center"/>
        </w:trPr>
        <w:tc>
          <w:tcPr>
            <w:tcW w:w="4535" w:type="dxa"/>
          </w:tcPr>
          <w:p w14:paraId="2208BE71" w14:textId="77777777" w:rsidR="005479F4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47EB869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4C75794C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51BB3AB1" w14:textId="77777777" w:rsidR="005479F4" w:rsidRPr="007F6391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16C7693A" w14:textId="77777777" w:rsidR="005479F4" w:rsidRPr="007F190E" w:rsidRDefault="005479F4" w:rsidP="00241FBC">
            <w:pPr>
              <w:pStyle w:val="RLProhlensmluvnchstran"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11D28627" w14:textId="66752730" w:rsidR="005479F4" w:rsidRPr="00441BEC" w:rsidRDefault="005479F4" w:rsidP="00241FB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54714E53" w14:textId="77777777" w:rsidR="005479F4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9D69CEC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4ECA3F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EB1BBC9" w14:textId="77777777" w:rsidR="005479F4" w:rsidRPr="007F6391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437DF33F" w14:textId="77777777" w:rsidR="005479F4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646A41B7" w14:textId="77777777" w:rsidR="005479F4" w:rsidRPr="007F190E" w:rsidRDefault="005479F4" w:rsidP="00CA74BD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479F4" w:rsidRPr="007F190E" w14:paraId="791FC2C3" w14:textId="77777777" w:rsidTr="00241FBC">
        <w:trPr>
          <w:jc w:val="center"/>
        </w:trPr>
        <w:tc>
          <w:tcPr>
            <w:tcW w:w="4535" w:type="dxa"/>
          </w:tcPr>
          <w:p w14:paraId="3F70E575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91F8435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479F4" w:rsidRPr="007F190E" w14:paraId="29449CD8" w14:textId="77777777" w:rsidTr="00241FBC">
        <w:trPr>
          <w:jc w:val="center"/>
        </w:trPr>
        <w:tc>
          <w:tcPr>
            <w:tcW w:w="4535" w:type="dxa"/>
          </w:tcPr>
          <w:p w14:paraId="527FA70E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06389370" w14:textId="77777777" w:rsidR="005479F4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37CF0E0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2B319C44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5479F4" w:rsidRPr="007F190E" w14:paraId="3CD3D9BF" w14:textId="77777777" w:rsidTr="00241FBC">
        <w:trPr>
          <w:jc w:val="center"/>
        </w:trPr>
        <w:tc>
          <w:tcPr>
            <w:tcW w:w="4535" w:type="dxa"/>
          </w:tcPr>
          <w:p w14:paraId="4841D087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1FE99E84" w14:textId="77777777" w:rsidR="005479F4" w:rsidRPr="007F190E" w:rsidRDefault="005479F4" w:rsidP="00241FBC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072EEC4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43EB39D" w14:textId="77777777" w:rsidR="005479F4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47D62C7" w14:textId="77777777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94356D7" w14:textId="77777777" w:rsidR="005479F4" w:rsidRPr="007F6391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67675B2F" w14:textId="77777777" w:rsidR="005479F4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48C8077B" w14:textId="437D426E" w:rsidR="005479F4" w:rsidRPr="007F190E" w:rsidRDefault="005479F4" w:rsidP="00241FB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12DDA451" w14:textId="77777777" w:rsidR="0080190C" w:rsidRDefault="0080190C" w:rsidP="0080190C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Specifikace plnění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80190C" w:rsidRPr="00153C23" w14:paraId="0609402F" w14:textId="77777777" w:rsidTr="002E3BB2">
        <w:trPr>
          <w:trHeight w:val="57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BF5844D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Druh plnění</w:t>
            </w:r>
          </w:p>
        </w:tc>
        <w:tc>
          <w:tcPr>
            <w:tcW w:w="6095" w:type="dxa"/>
            <w:shd w:val="clear" w:color="auto" w:fill="F2F2F2" w:themeFill="background1" w:themeFillShade="F2"/>
            <w:vAlign w:val="center"/>
          </w:tcPr>
          <w:p w14:paraId="74E165BF" w14:textId="77777777" w:rsidR="0080190C" w:rsidRPr="00153C23" w:rsidRDefault="0080190C" w:rsidP="003C180A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53C23">
              <w:rPr>
                <w:rFonts w:ascii="Arial" w:hAnsi="Arial" w:cs="Arial"/>
                <w:b/>
                <w:sz w:val="20"/>
                <w:szCs w:val="20"/>
              </w:rPr>
              <w:t>Popis plnění</w:t>
            </w:r>
          </w:p>
        </w:tc>
      </w:tr>
      <w:tr w:rsidR="002E3BB2" w:rsidRPr="00153C23" w14:paraId="697E2A24" w14:textId="77777777" w:rsidTr="002E3BB2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2BEFFEDA" w14:textId="41D9F3BA" w:rsidR="002E3BB2" w:rsidRPr="002E3BB2" w:rsidRDefault="002E3BB2" w:rsidP="002E3BB2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6095" w:type="dxa"/>
            <w:shd w:val="clear" w:color="auto" w:fill="auto"/>
          </w:tcPr>
          <w:p w14:paraId="3110B861" w14:textId="0587DF18" w:rsidR="002E3BB2" w:rsidRPr="002E3BB2" w:rsidRDefault="002E3BB2" w:rsidP="002E3BB2">
            <w:pPr>
              <w:spacing w:after="0" w:line="280" w:lineRule="atLeast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E3BB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Je zodpovědný za architekturu cílového IT řešení webové aplikace, datovou analýzu a datové modelování, integrační architekturu a za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 </w:t>
            </w:r>
            <w:r w:rsidRPr="002E3BB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celkovou </w:t>
            </w:r>
            <w:proofErr w:type="spellStart"/>
            <w:r w:rsidRPr="002E3BB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governance</w:t>
            </w:r>
            <w:proofErr w:type="spellEnd"/>
            <w:r w:rsidRPr="002E3BB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z pohledu datových modelů. </w:t>
            </w:r>
          </w:p>
        </w:tc>
      </w:tr>
      <w:tr w:rsidR="002E3BB2" w:rsidRPr="00153C23" w14:paraId="03D57274" w14:textId="77777777" w:rsidTr="002E3BB2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65E13AFA" w14:textId="6DA270CA" w:rsidR="002E3BB2" w:rsidRPr="002E3BB2" w:rsidRDefault="002E3BB2" w:rsidP="002E3BB2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6095" w:type="dxa"/>
            <w:shd w:val="clear" w:color="auto" w:fill="auto"/>
          </w:tcPr>
          <w:p w14:paraId="0CA07C83" w14:textId="76A868DA" w:rsidR="002E3BB2" w:rsidRPr="002E3BB2" w:rsidRDefault="002E3BB2" w:rsidP="002E3BB2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E3BB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Je zodpovědný za analýzu business zadání, přípravu funkční specifikace, use casů zapracování změnových požadavků, ověření funkčnosti a seznámení uživatelů s dodávaným IT řešení.</w:t>
            </w:r>
          </w:p>
        </w:tc>
      </w:tr>
      <w:tr w:rsidR="002E3BB2" w:rsidRPr="00153C23" w14:paraId="629A4373" w14:textId="77777777" w:rsidTr="002E3BB2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FD9CF96" w14:textId="74371122" w:rsidR="002E3BB2" w:rsidRPr="002E3BB2" w:rsidRDefault="002E3BB2" w:rsidP="002E3BB2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 (A)</w:t>
            </w:r>
          </w:p>
        </w:tc>
        <w:tc>
          <w:tcPr>
            <w:tcW w:w="6095" w:type="dxa"/>
            <w:shd w:val="clear" w:color="auto" w:fill="auto"/>
          </w:tcPr>
          <w:p w14:paraId="31FD6F0E" w14:textId="59927C50" w:rsidR="002E3BB2" w:rsidRPr="002E3BB2" w:rsidRDefault="002E3BB2" w:rsidP="002E3BB2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Je seniorní front-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endový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ývojář webových aplikací ve frameworku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React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 použitím jazyka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TypeScript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2E3BB2" w:rsidRPr="00153C23" w14:paraId="0F0BD7A4" w14:textId="77777777" w:rsidTr="002E3BB2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37E9F70E" w14:textId="36AC434C" w:rsidR="002E3BB2" w:rsidRPr="002E3BB2" w:rsidRDefault="002E3BB2" w:rsidP="002E3BB2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 (B)</w:t>
            </w:r>
          </w:p>
        </w:tc>
        <w:tc>
          <w:tcPr>
            <w:tcW w:w="6095" w:type="dxa"/>
            <w:shd w:val="clear" w:color="auto" w:fill="auto"/>
          </w:tcPr>
          <w:p w14:paraId="25B79640" w14:textId="24BE7918" w:rsidR="002E3BB2" w:rsidRPr="002E3BB2" w:rsidRDefault="002E3BB2" w:rsidP="002E3BB2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Je seniorní front-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endový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ývojář webových aplikací ve frameworku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React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 použitím jazyka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TypeScript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2E3BB2" w:rsidRPr="00153C23" w14:paraId="018AEF07" w14:textId="77777777" w:rsidTr="002E3BB2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D434627" w14:textId="2081762E" w:rsidR="002E3BB2" w:rsidRPr="002E3BB2" w:rsidRDefault="002E3BB2" w:rsidP="002E3BB2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end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eveloper (JAVA) Senior (A)</w:t>
            </w:r>
          </w:p>
        </w:tc>
        <w:tc>
          <w:tcPr>
            <w:tcW w:w="6095" w:type="dxa"/>
            <w:shd w:val="clear" w:color="auto" w:fill="auto"/>
          </w:tcPr>
          <w:p w14:paraId="68E703D5" w14:textId="1F379E27" w:rsidR="002E3BB2" w:rsidRPr="002E3BB2" w:rsidRDefault="002E3BB2" w:rsidP="002E3BB2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Je seniorní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-endový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ývojář, má zkušenost s Java framework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Spring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erze 4.3 a vyšší, znalost CICD,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DevOps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2E3BB2" w:rsidRPr="00153C23" w14:paraId="5FCAFEE0" w14:textId="77777777" w:rsidTr="002E3BB2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04CB3A2C" w14:textId="00600044" w:rsidR="002E3BB2" w:rsidRPr="002E3BB2" w:rsidRDefault="002E3BB2" w:rsidP="002E3BB2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end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eveloper (JAVA) Senior (B)</w:t>
            </w:r>
          </w:p>
        </w:tc>
        <w:tc>
          <w:tcPr>
            <w:tcW w:w="6095" w:type="dxa"/>
            <w:shd w:val="clear" w:color="auto" w:fill="auto"/>
          </w:tcPr>
          <w:p w14:paraId="0383511A" w14:textId="2708AAC7" w:rsidR="002E3BB2" w:rsidRPr="002E3BB2" w:rsidRDefault="002E3BB2" w:rsidP="002E3BB2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Je seniorní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-endový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ývojář, má zkušenost s Java framework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Spring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erze 4.3 a vyšší, znalost CICD,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DevOps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2E3BB2" w:rsidRPr="00153C23" w14:paraId="5AA1D274" w14:textId="77777777" w:rsidTr="002E3BB2">
        <w:trPr>
          <w:trHeight w:val="560"/>
        </w:trPr>
        <w:tc>
          <w:tcPr>
            <w:tcW w:w="2972" w:type="dxa"/>
            <w:shd w:val="clear" w:color="auto" w:fill="auto"/>
            <w:vAlign w:val="center"/>
          </w:tcPr>
          <w:p w14:paraId="31B1DE9E" w14:textId="01E79E0C" w:rsidR="002E3BB2" w:rsidRPr="002E3BB2" w:rsidRDefault="002E3BB2" w:rsidP="002E3BB2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end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eveloper (JAVA) Senior (C)</w:t>
            </w:r>
          </w:p>
        </w:tc>
        <w:tc>
          <w:tcPr>
            <w:tcW w:w="6095" w:type="dxa"/>
            <w:shd w:val="clear" w:color="auto" w:fill="auto"/>
          </w:tcPr>
          <w:p w14:paraId="0FB62B25" w14:textId="2D816185" w:rsidR="002E3BB2" w:rsidRPr="002E3BB2" w:rsidRDefault="002E3BB2" w:rsidP="002E3BB2">
            <w:pPr>
              <w:pStyle w:val="RLdajeosmluvnstran"/>
              <w:keepNext/>
              <w:spacing w:after="0" w:line="280" w:lineRule="atLeast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Je seniorní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-endový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ývojář, má zkušenost s Java framework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Spring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erze 4.3 a vyšší, znalost CICD, </w:t>
            </w: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DevOps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975D7F8" w14:textId="77777777" w:rsidR="0080190C" w:rsidRDefault="0080190C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1AD3B4AF" w14:textId="76529E20" w:rsidR="0080190C" w:rsidRDefault="0080190C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6D89D2F" w14:textId="77777777" w:rsidR="00933232" w:rsidRDefault="00933232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6915DD53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80190C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50" w:type="dxa"/>
        <w:tblLook w:val="04A0" w:firstRow="1" w:lastRow="0" w:firstColumn="1" w:lastColumn="0" w:noHBand="0" w:noVBand="1"/>
      </w:tblPr>
      <w:tblGrid>
        <w:gridCol w:w="2405"/>
        <w:gridCol w:w="2976"/>
        <w:gridCol w:w="1550"/>
        <w:gridCol w:w="2119"/>
      </w:tblGrid>
      <w:tr w:rsidR="00D11A04" w:rsidRPr="00A5360B" w14:paraId="426CABD4" w14:textId="77777777" w:rsidTr="009C0DD7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2E3BB2" w:rsidRPr="00A5360B" w14:paraId="10466287" w14:textId="77777777" w:rsidTr="005479F4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5E08ADD2" w14:textId="63A9DAC6" w:rsidR="002E3BB2" w:rsidRPr="00933232" w:rsidRDefault="002E3BB2" w:rsidP="002E3BB2">
            <w:pPr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IT Architekt Senior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0E0127E9" w14:textId="0641C91A" w:rsidR="002E3BB2" w:rsidRPr="005479F4" w:rsidRDefault="00CA74BD" w:rsidP="002E3BB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A74BD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D64C838" w14:textId="6A329AA9" w:rsidR="002E3BB2" w:rsidRPr="00796AF1" w:rsidRDefault="002E3BB2" w:rsidP="002E3BB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405BC5DA" w:rsidR="002E3BB2" w:rsidRPr="005479F4" w:rsidRDefault="005479F4" w:rsidP="005479F4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79F4"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  <w:tr w:rsidR="00CA74BD" w:rsidRPr="00A5360B" w14:paraId="466312BD" w14:textId="77777777" w:rsidTr="00CA74BD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4E3473A0" w14:textId="177BED30" w:rsidR="00CA74BD" w:rsidRPr="00933232" w:rsidRDefault="00CA74BD" w:rsidP="00CA74BD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IT Analytik Senior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4D449E09" w14:textId="6A4BD953" w:rsidR="00CA74BD" w:rsidRPr="005479F4" w:rsidRDefault="00CA74BD" w:rsidP="00CA74B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4079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C6FA219" w14:textId="3BB18981" w:rsidR="00CA74BD" w:rsidRPr="00BB2C2E" w:rsidRDefault="00CA74BD" w:rsidP="00CA74B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43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1AA8953" w14:textId="0586E780" w:rsidR="00CA74BD" w:rsidRPr="005479F4" w:rsidRDefault="00CA74BD" w:rsidP="00CA74B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5479F4">
              <w:rPr>
                <w:rFonts w:ascii="Arial" w:hAnsi="Arial" w:cs="Arial"/>
                <w:sz w:val="20"/>
                <w:szCs w:val="22"/>
              </w:rPr>
              <w:t>11 000,-</w:t>
            </w:r>
          </w:p>
        </w:tc>
      </w:tr>
      <w:tr w:rsidR="00CA74BD" w:rsidRPr="00A5360B" w14:paraId="53D977A3" w14:textId="77777777" w:rsidTr="00CA74BD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06D030FA" w14:textId="29116E74" w:rsidR="00CA74BD" w:rsidRPr="00933232" w:rsidRDefault="00CA74BD" w:rsidP="00CA74BD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 (A)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7BF391AD" w14:textId="15DA2450" w:rsidR="00CA74BD" w:rsidRPr="005479F4" w:rsidRDefault="00CA74BD" w:rsidP="00CA74B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4079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A289627" w14:textId="24F4F667" w:rsidR="00CA74BD" w:rsidRPr="00BB2C2E" w:rsidRDefault="00CA74BD" w:rsidP="00CA74B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43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2153D33" w14:textId="0438D5C0" w:rsidR="00CA74BD" w:rsidRPr="005479F4" w:rsidRDefault="00CA74BD" w:rsidP="00CA74B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5479F4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CA74BD" w:rsidRPr="00A5360B" w14:paraId="43EFB6DA" w14:textId="77777777" w:rsidTr="00CA74BD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E639E2D" w14:textId="1F2BCEFF" w:rsidR="00CA74BD" w:rsidRPr="00933232" w:rsidRDefault="00CA74BD" w:rsidP="00CA74BD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>Frontend</w:t>
            </w:r>
            <w:proofErr w:type="spellEnd"/>
            <w:r w:rsidRPr="002E3BB2">
              <w:rPr>
                <w:rFonts w:ascii="Arial" w:hAnsi="Arial" w:cs="Arial"/>
                <w:color w:val="000000"/>
                <w:sz w:val="20"/>
                <w:szCs w:val="20"/>
              </w:rPr>
              <w:t xml:space="preserve"> Developer Senior (B)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6EB7F9EA" w14:textId="2CFA007B" w:rsidR="00CA74BD" w:rsidRPr="005479F4" w:rsidRDefault="00CA74BD" w:rsidP="00CA74B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4079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2FB707C" w14:textId="649D8D68" w:rsidR="00CA74BD" w:rsidRPr="00BB2C2E" w:rsidRDefault="00CA74BD" w:rsidP="00CA74B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43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316FCDF" w14:textId="19FBB744" w:rsidR="00CA74BD" w:rsidRPr="005479F4" w:rsidRDefault="00CA74BD" w:rsidP="00CA74B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5479F4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CA74BD" w:rsidRPr="00A5360B" w14:paraId="4DF74298" w14:textId="77777777" w:rsidTr="00CA74BD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CC61D82" w14:textId="12DFEF7F" w:rsidR="00CA74BD" w:rsidRPr="00933232" w:rsidRDefault="00CA74BD" w:rsidP="00CA74BD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end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eveloper (JAVA) Senior (A)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7766B7ED" w14:textId="79AF2E6C" w:rsidR="00CA74BD" w:rsidRPr="005479F4" w:rsidRDefault="00CA74BD" w:rsidP="00CA74B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4079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3AAAE5AD" w14:textId="0B46AD45" w:rsidR="00CA74BD" w:rsidRPr="00BB2C2E" w:rsidRDefault="00CA74BD" w:rsidP="00CA74B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43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939EAF3" w14:textId="1E7E7370" w:rsidR="00CA74BD" w:rsidRPr="005479F4" w:rsidRDefault="00CA74BD" w:rsidP="00CA74B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5479F4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CA74BD" w:rsidRPr="00A5360B" w14:paraId="0441D650" w14:textId="77777777" w:rsidTr="00CA74BD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16C8387C" w14:textId="22F4E039" w:rsidR="00CA74BD" w:rsidRPr="00933232" w:rsidRDefault="00CA74BD" w:rsidP="00CA74BD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end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eveloper (JAVA) Senior (B)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A2B9D9A" w14:textId="7910A401" w:rsidR="00CA74BD" w:rsidRPr="005479F4" w:rsidRDefault="00CA74BD" w:rsidP="00CA74B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4079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1649EB66" w14:textId="797AF9EE" w:rsidR="00CA74BD" w:rsidRPr="00BB2C2E" w:rsidRDefault="00CA74BD" w:rsidP="00CA74B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43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D8625A" w14:textId="6EA570D3" w:rsidR="00CA74BD" w:rsidRPr="005479F4" w:rsidRDefault="00CA74BD" w:rsidP="00CA74B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5479F4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CA74BD" w:rsidRPr="00A5360B" w14:paraId="3BCB4CAF" w14:textId="77777777" w:rsidTr="00CA74BD">
        <w:trPr>
          <w:trHeight w:val="560"/>
        </w:trPr>
        <w:tc>
          <w:tcPr>
            <w:tcW w:w="2405" w:type="dxa"/>
            <w:shd w:val="clear" w:color="auto" w:fill="auto"/>
            <w:vAlign w:val="center"/>
          </w:tcPr>
          <w:p w14:paraId="463FDDEB" w14:textId="7A23C360" w:rsidR="00CA74BD" w:rsidRPr="00933232" w:rsidRDefault="00CA74BD" w:rsidP="00CA74BD">
            <w:pPr>
              <w:spacing w:after="0" w:line="28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>Backend</w:t>
            </w:r>
            <w:proofErr w:type="spellEnd"/>
            <w:r w:rsidRPr="002E3BB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eveloper (JAVA) Senior (C)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B316B39" w14:textId="13481A28" w:rsidR="00CA74BD" w:rsidRPr="005479F4" w:rsidRDefault="00CA74BD" w:rsidP="00CA74B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34079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1EB1DEE" w14:textId="7DD32B46" w:rsidR="00CA74BD" w:rsidRPr="00116EA6" w:rsidRDefault="00CA74BD" w:rsidP="00CA74B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7430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3E82474" w14:textId="2A0DA01B" w:rsidR="00CA74BD" w:rsidRPr="005479F4" w:rsidRDefault="00CA74BD" w:rsidP="00CA74BD">
            <w:pPr>
              <w:spacing w:after="0" w:line="240" w:lineRule="atLeast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5479F4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</w:tbl>
    <w:p w14:paraId="7C4043CE" w14:textId="77777777" w:rsidR="00D11A04" w:rsidRPr="00AB29C8" w:rsidRDefault="00D11A04" w:rsidP="0004215F">
      <w:pPr>
        <w:spacing w:after="0"/>
        <w:rPr>
          <w:rFonts w:ascii="Arial" w:hAnsi="Arial" w:cs="Arial"/>
          <w:sz w:val="20"/>
          <w:szCs w:val="20"/>
        </w:rPr>
      </w:pPr>
    </w:p>
    <w:sectPr w:rsidR="00D11A04" w:rsidRPr="00AB29C8" w:rsidSect="00BF776D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588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76AB7" w14:textId="77777777" w:rsidR="008C79C9" w:rsidRDefault="008C79C9">
      <w:r>
        <w:separator/>
      </w:r>
    </w:p>
  </w:endnote>
  <w:endnote w:type="continuationSeparator" w:id="0">
    <w:p w14:paraId="6840BD23" w14:textId="77777777" w:rsidR="008C79C9" w:rsidRDefault="008C79C9">
      <w:r>
        <w:continuationSeparator/>
      </w:r>
    </w:p>
  </w:endnote>
  <w:endnote w:type="continuationNotice" w:id="1">
    <w:p w14:paraId="4ECC7AC4" w14:textId="77777777" w:rsidR="008C79C9" w:rsidRDefault="008C79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5B32DBF9" w:rsidR="00E943C4" w:rsidRPr="00E40218" w:rsidRDefault="00CA74BD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F408F" w14:textId="77777777" w:rsidR="008C79C9" w:rsidRDefault="008C79C9">
      <w:r>
        <w:separator/>
      </w:r>
    </w:p>
  </w:footnote>
  <w:footnote w:type="continuationSeparator" w:id="0">
    <w:p w14:paraId="25BD6FE1" w14:textId="77777777" w:rsidR="008C79C9" w:rsidRDefault="008C79C9">
      <w:r>
        <w:continuationSeparator/>
      </w:r>
    </w:p>
  </w:footnote>
  <w:footnote w:type="continuationNotice" w:id="1">
    <w:p w14:paraId="2E494138" w14:textId="77777777" w:rsidR="008C79C9" w:rsidRDefault="008C79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515DCD70" w:rsidR="00853E81" w:rsidRPr="00853E81" w:rsidRDefault="00853E81" w:rsidP="007C6AD6">
    <w:pPr>
      <w:pStyle w:val="Zhlav"/>
      <w:pBdr>
        <w:bottom w:val="none" w:sz="0" w:space="0" w:color="auto"/>
      </w:pBdr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3"/>
  </w:num>
  <w:num w:numId="2" w16cid:durableId="250742039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8"/>
  </w:num>
  <w:num w:numId="5" w16cid:durableId="1600867120">
    <w:abstractNumId w:val="16"/>
  </w:num>
  <w:num w:numId="6" w16cid:durableId="949317791">
    <w:abstractNumId w:val="12"/>
  </w:num>
  <w:num w:numId="7" w16cid:durableId="294872119">
    <w:abstractNumId w:val="36"/>
  </w:num>
  <w:num w:numId="8" w16cid:durableId="2060742888">
    <w:abstractNumId w:val="48"/>
  </w:num>
  <w:num w:numId="9" w16cid:durableId="745686164">
    <w:abstractNumId w:val="31"/>
  </w:num>
  <w:num w:numId="10" w16cid:durableId="1645768299">
    <w:abstractNumId w:val="24"/>
  </w:num>
  <w:num w:numId="11" w16cid:durableId="10037740">
    <w:abstractNumId w:val="21"/>
  </w:num>
  <w:num w:numId="12" w16cid:durableId="409543295">
    <w:abstractNumId w:val="33"/>
  </w:num>
  <w:num w:numId="13" w16cid:durableId="654459808">
    <w:abstractNumId w:val="32"/>
  </w:num>
  <w:num w:numId="14" w16cid:durableId="463155709">
    <w:abstractNumId w:val="11"/>
  </w:num>
  <w:num w:numId="15" w16cid:durableId="2120103895">
    <w:abstractNumId w:val="42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0"/>
  </w:num>
  <w:num w:numId="21" w16cid:durableId="106316517">
    <w:abstractNumId w:val="37"/>
  </w:num>
  <w:num w:numId="22" w16cid:durableId="1418865306">
    <w:abstractNumId w:val="41"/>
  </w:num>
  <w:num w:numId="23" w16cid:durableId="77066453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7"/>
  </w:num>
  <w:num w:numId="27" w16cid:durableId="173426749">
    <w:abstractNumId w:val="40"/>
  </w:num>
  <w:num w:numId="28" w16cid:durableId="758210841">
    <w:abstractNumId w:val="46"/>
  </w:num>
  <w:num w:numId="29" w16cid:durableId="359165940">
    <w:abstractNumId w:val="47"/>
  </w:num>
  <w:num w:numId="30" w16cid:durableId="2027823902">
    <w:abstractNumId w:val="25"/>
  </w:num>
  <w:num w:numId="31" w16cid:durableId="1480613658">
    <w:abstractNumId w:val="35"/>
  </w:num>
  <w:num w:numId="32" w16cid:durableId="112411444">
    <w:abstractNumId w:val="44"/>
  </w:num>
  <w:num w:numId="33" w16cid:durableId="1384864722">
    <w:abstractNumId w:val="34"/>
  </w:num>
  <w:num w:numId="34" w16cid:durableId="1364398714">
    <w:abstractNumId w:val="29"/>
  </w:num>
  <w:num w:numId="35" w16cid:durableId="1414161201">
    <w:abstractNumId w:val="7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8"/>
  </w:num>
  <w:num w:numId="41" w16cid:durableId="782190033">
    <w:abstractNumId w:val="26"/>
  </w:num>
  <w:num w:numId="42" w16cid:durableId="79330020">
    <w:abstractNumId w:val="22"/>
  </w:num>
  <w:num w:numId="43" w16cid:durableId="936643173">
    <w:abstractNumId w:val="50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39"/>
  </w:num>
  <w:num w:numId="48" w16cid:durableId="15537322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91932056">
    <w:abstractNumId w:val="15"/>
  </w:num>
  <w:num w:numId="50" w16cid:durableId="1554996970">
    <w:abstractNumId w:val="6"/>
  </w:num>
  <w:num w:numId="51" w16cid:durableId="580604092">
    <w:abstractNumId w:val="23"/>
  </w:num>
  <w:num w:numId="52" w16cid:durableId="498547682">
    <w:abstractNumId w:val="2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1B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3295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57B2F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C6CB3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4B2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16D3"/>
    <w:rsid w:val="00102B8C"/>
    <w:rsid w:val="001052C7"/>
    <w:rsid w:val="001056DE"/>
    <w:rsid w:val="00107591"/>
    <w:rsid w:val="00107BAB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025D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2FBE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5ED8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5D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2E3B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1F9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1A2F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926"/>
    <w:rsid w:val="002D7AF5"/>
    <w:rsid w:val="002E0002"/>
    <w:rsid w:val="002E1927"/>
    <w:rsid w:val="002E1993"/>
    <w:rsid w:val="002E1BD4"/>
    <w:rsid w:val="002E236A"/>
    <w:rsid w:val="002E3BB2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07804"/>
    <w:rsid w:val="00310C40"/>
    <w:rsid w:val="00312B0F"/>
    <w:rsid w:val="00312E68"/>
    <w:rsid w:val="00312EA9"/>
    <w:rsid w:val="00313183"/>
    <w:rsid w:val="00315C66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3FEC"/>
    <w:rsid w:val="00324A4D"/>
    <w:rsid w:val="00324B75"/>
    <w:rsid w:val="00325518"/>
    <w:rsid w:val="00325737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006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5CE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6B9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1F6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9F4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D67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16F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1C9D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0BC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109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15E"/>
    <w:rsid w:val="00764B1F"/>
    <w:rsid w:val="00765679"/>
    <w:rsid w:val="0076711D"/>
    <w:rsid w:val="00767A49"/>
    <w:rsid w:val="00770BDC"/>
    <w:rsid w:val="00770C8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2518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6AD6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4C23"/>
    <w:rsid w:val="007E4F60"/>
    <w:rsid w:val="007E4F9A"/>
    <w:rsid w:val="007E55F7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190C"/>
    <w:rsid w:val="00803C0A"/>
    <w:rsid w:val="008047C7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454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6241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C79C9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DFE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423C"/>
    <w:rsid w:val="00904C57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5D9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232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225F"/>
    <w:rsid w:val="00984285"/>
    <w:rsid w:val="009850D0"/>
    <w:rsid w:val="00985E42"/>
    <w:rsid w:val="009864C4"/>
    <w:rsid w:val="00987168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0DD7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B4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1BB5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9C8"/>
    <w:rsid w:val="00AB2CF4"/>
    <w:rsid w:val="00AB3A38"/>
    <w:rsid w:val="00AB41DB"/>
    <w:rsid w:val="00AB4D97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14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DC7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BF776D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3A8E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284"/>
    <w:rsid w:val="00CA74BD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265D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0F0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5F15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0A2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1931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4D52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06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38C1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0DE9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6E69"/>
    <w:rsid w:val="00F37A95"/>
    <w:rsid w:val="00F405D4"/>
    <w:rsid w:val="00F419F5"/>
    <w:rsid w:val="00F44B28"/>
    <w:rsid w:val="00F454F6"/>
    <w:rsid w:val="00F45857"/>
    <w:rsid w:val="00F45D68"/>
    <w:rsid w:val="00F46FF0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4D5D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36d2728b-6543-4061-ada0-b61e82d9662c"/>
    <ds:schemaRef ds:uri="025250fb-bc8f-468c-9c5d-8bcc1e866151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6</Pages>
  <Words>1383</Words>
  <Characters>8046</Characters>
  <Application>Microsoft Office Word</Application>
  <DocSecurity>0</DocSecurity>
  <Lines>67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85</cp:revision>
  <cp:lastPrinted>2026-04-21T07:28:00Z</cp:lastPrinted>
  <dcterms:created xsi:type="dcterms:W3CDTF">2024-03-11T14:22:00Z</dcterms:created>
  <dcterms:modified xsi:type="dcterms:W3CDTF">2026-05-2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